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6F41" w:rsidRDefault="00644F3C" w:rsidP="00616F41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3B4F2B">
        <w:rPr>
          <w:sz w:val="28"/>
          <w:szCs w:val="28"/>
        </w:rPr>
        <w:t>1 do zapytania ofertowego</w:t>
      </w:r>
      <w:r w:rsidR="00F70C53">
        <w:rPr>
          <w:sz w:val="28"/>
          <w:szCs w:val="28"/>
        </w:rPr>
        <w:t xml:space="preserve"> nr</w:t>
      </w:r>
      <w:r w:rsidR="002646D1">
        <w:rPr>
          <w:sz w:val="28"/>
          <w:szCs w:val="28"/>
        </w:rPr>
        <w:t xml:space="preserve"> 0</w:t>
      </w:r>
      <w:r w:rsidR="000204D2">
        <w:rPr>
          <w:sz w:val="28"/>
          <w:szCs w:val="28"/>
        </w:rPr>
        <w:t>7</w:t>
      </w:r>
      <w:r w:rsidR="002646D1">
        <w:rPr>
          <w:sz w:val="28"/>
          <w:szCs w:val="28"/>
        </w:rPr>
        <w:t>/</w:t>
      </w:r>
      <w:r w:rsidR="00F70C53">
        <w:rPr>
          <w:sz w:val="28"/>
          <w:szCs w:val="28"/>
        </w:rPr>
        <w:t>20</w:t>
      </w:r>
      <w:r w:rsidR="002646D1">
        <w:rPr>
          <w:sz w:val="28"/>
          <w:szCs w:val="28"/>
        </w:rPr>
        <w:t>20</w:t>
      </w:r>
      <w:r w:rsidR="00F70C53">
        <w:rPr>
          <w:sz w:val="28"/>
          <w:szCs w:val="28"/>
        </w:rPr>
        <w:t>/EFS</w:t>
      </w:r>
      <w:r>
        <w:rPr>
          <w:sz w:val="28"/>
          <w:szCs w:val="28"/>
        </w:rPr>
        <w:t>/9.2.5</w:t>
      </w:r>
    </w:p>
    <w:p w:rsidR="00F70C53" w:rsidRDefault="00F70C53" w:rsidP="00616F41">
      <w:pPr>
        <w:rPr>
          <w:sz w:val="28"/>
          <w:szCs w:val="28"/>
        </w:rPr>
      </w:pPr>
    </w:p>
    <w:p w:rsidR="00616F41" w:rsidRPr="00616F41" w:rsidRDefault="00616F41" w:rsidP="00616F41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Zakres obowiązków lekarza </w:t>
      </w:r>
      <w:r w:rsidR="005A00D2">
        <w:rPr>
          <w:b/>
          <w:sz w:val="28"/>
          <w:szCs w:val="28"/>
        </w:rPr>
        <w:t>w Dziennym Ośrodku Opieki</w:t>
      </w:r>
    </w:p>
    <w:p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</w:t>
      </w:r>
      <w:r w:rsidR="005A00D2">
        <w:rPr>
          <w:sz w:val="28"/>
          <w:szCs w:val="28"/>
        </w:rPr>
        <w:t>raz w tygodniu w godz. 9.00-13.00 dyżur w Dziennym Ośrodku Opieki</w:t>
      </w:r>
    </w:p>
    <w:p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badanie pacjentów</w:t>
      </w:r>
      <w:r w:rsidR="006744D8">
        <w:rPr>
          <w:sz w:val="28"/>
          <w:szCs w:val="28"/>
        </w:rPr>
        <w:t>,</w:t>
      </w:r>
    </w:p>
    <w:p w:rsidR="00B032DC" w:rsidRDefault="00B032DC">
      <w:pPr>
        <w:rPr>
          <w:sz w:val="28"/>
          <w:szCs w:val="28"/>
        </w:rPr>
      </w:pPr>
      <w:r>
        <w:rPr>
          <w:sz w:val="28"/>
          <w:szCs w:val="28"/>
        </w:rPr>
        <w:t>-</w:t>
      </w:r>
      <w:r w:rsidR="005A00D2">
        <w:rPr>
          <w:sz w:val="28"/>
          <w:szCs w:val="28"/>
        </w:rPr>
        <w:t>doraźne porady lekarskie</w:t>
      </w:r>
    </w:p>
    <w:p w:rsidR="00B032DC" w:rsidRDefault="00377006">
      <w:pPr>
        <w:rPr>
          <w:sz w:val="28"/>
          <w:szCs w:val="28"/>
        </w:rPr>
      </w:pPr>
      <w:r>
        <w:rPr>
          <w:sz w:val="28"/>
          <w:szCs w:val="28"/>
        </w:rPr>
        <w:t>-</w:t>
      </w:r>
      <w:r w:rsidR="005A00D2">
        <w:rPr>
          <w:sz w:val="28"/>
          <w:szCs w:val="28"/>
        </w:rPr>
        <w:t>uzgadnianie z rehabilitantem zakresu rehabilitacji</w:t>
      </w:r>
      <w:r w:rsidR="006744D8">
        <w:rPr>
          <w:sz w:val="28"/>
          <w:szCs w:val="28"/>
        </w:rPr>
        <w:t>,</w:t>
      </w:r>
    </w:p>
    <w:p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="005A00D2">
        <w:rPr>
          <w:sz w:val="28"/>
          <w:szCs w:val="28"/>
        </w:rPr>
        <w:t>współpraca z innymi członkami zespołu, tj. pielęgniarka, psycholog, rehabilitant, terapeuta zajęciowy</w:t>
      </w:r>
    </w:p>
    <w:p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</w:t>
      </w:r>
      <w:r w:rsidR="005A00D2">
        <w:rPr>
          <w:sz w:val="28"/>
          <w:szCs w:val="28"/>
        </w:rPr>
        <w:t xml:space="preserve"> w przypadku nowych podopiecznych kwalifikowanie ich do zajęć w Dziennym Ośrodku Opieki pod względem ich uwarunkowań zdrowotnych.</w:t>
      </w:r>
    </w:p>
    <w:sectPr w:rsidR="00641015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1C3B" w:rsidRDefault="00C11C3B" w:rsidP="003B4F2B">
      <w:pPr>
        <w:spacing w:after="0" w:line="240" w:lineRule="auto"/>
      </w:pPr>
      <w:r>
        <w:separator/>
      </w:r>
    </w:p>
  </w:endnote>
  <w:endnote w:type="continuationSeparator" w:id="0">
    <w:p w:rsidR="00C11C3B" w:rsidRDefault="00C11C3B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4F2B" w:rsidRDefault="00565725">
    <w:pPr>
      <w:pStyle w:val="Stopka"/>
    </w:pPr>
    <w:r w:rsidRPr="000B6606">
      <w:rPr>
        <w:noProof/>
        <w:lang w:eastAsia="pl-PL"/>
      </w:rPr>
      <w:drawing>
        <wp:inline distT="0" distB="0" distL="0" distR="0">
          <wp:extent cx="5760720" cy="561789"/>
          <wp:effectExtent l="0" t="0" r="0" b="0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617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B4F2B" w:rsidRDefault="003B4F2B" w:rsidP="008B305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1C3B" w:rsidRDefault="00C11C3B" w:rsidP="003B4F2B">
      <w:pPr>
        <w:spacing w:after="0" w:line="240" w:lineRule="auto"/>
      </w:pPr>
      <w:r>
        <w:separator/>
      </w:r>
    </w:p>
  </w:footnote>
  <w:footnote w:type="continuationSeparator" w:id="0">
    <w:p w:rsidR="00C11C3B" w:rsidRDefault="00C11C3B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204D2"/>
    <w:rsid w:val="000D404D"/>
    <w:rsid w:val="002646D1"/>
    <w:rsid w:val="00303775"/>
    <w:rsid w:val="003165AF"/>
    <w:rsid w:val="0035146C"/>
    <w:rsid w:val="0037565C"/>
    <w:rsid w:val="00377006"/>
    <w:rsid w:val="003B4F2B"/>
    <w:rsid w:val="0046191C"/>
    <w:rsid w:val="00565725"/>
    <w:rsid w:val="005A00D2"/>
    <w:rsid w:val="005F5156"/>
    <w:rsid w:val="00607DAE"/>
    <w:rsid w:val="00611850"/>
    <w:rsid w:val="00616F41"/>
    <w:rsid w:val="00641015"/>
    <w:rsid w:val="00644F3C"/>
    <w:rsid w:val="00673FDD"/>
    <w:rsid w:val="006744D8"/>
    <w:rsid w:val="0070381A"/>
    <w:rsid w:val="008B3053"/>
    <w:rsid w:val="009433B3"/>
    <w:rsid w:val="009633C3"/>
    <w:rsid w:val="0097470D"/>
    <w:rsid w:val="00A1225F"/>
    <w:rsid w:val="00B032DC"/>
    <w:rsid w:val="00C11C3B"/>
    <w:rsid w:val="00CD6369"/>
    <w:rsid w:val="00CF6A7F"/>
    <w:rsid w:val="00E64162"/>
    <w:rsid w:val="00F46D65"/>
    <w:rsid w:val="00F70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0-01-13T10:27:00Z</dcterms:created>
  <dcterms:modified xsi:type="dcterms:W3CDTF">2020-01-13T10:27:00Z</dcterms:modified>
</cp:coreProperties>
</file>